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FEB3A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E3FEB3B" w14:textId="651BD1DB" w:rsidR="00D96906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E3FEB3C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3D" w14:textId="77777777" w:rsidR="00D96906" w:rsidRPr="0099399C" w:rsidRDefault="00D9690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3E3FEB3E" w14:textId="77777777" w:rsidR="00D96906" w:rsidRPr="0099399C" w:rsidRDefault="00E40D2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Director Name</w:t>
      </w:r>
    </w:p>
    <w:p w14:paraId="3E3FEB3F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Address</w:t>
      </w:r>
    </w:p>
    <w:p w14:paraId="3E3FEB40" w14:textId="77777777" w:rsidR="00D96906" w:rsidRPr="0099399C" w:rsidRDefault="00E40D2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Address2</w:t>
      </w:r>
      <w:r w:rsidRPr="0099399C">
        <w:rPr>
          <w:rFonts w:eastAsia="Arial"/>
          <w:lang w:eastAsia="en-US" w:bidi="en-US"/>
        </w:rPr>
        <w:tab/>
      </w:r>
    </w:p>
    <w:p w14:paraId="3E3FEB41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City, State/Province</w:t>
      </w:r>
    </w:p>
    <w:p w14:paraId="3E3FEB42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Zip/Postal Code</w:t>
      </w:r>
    </w:p>
    <w:p w14:paraId="3E3FEB43" w14:textId="77777777" w:rsidR="00D96906" w:rsidRPr="0099399C" w:rsidRDefault="00D9690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E3FEB44" w14:textId="77777777" w:rsidR="00D96906" w:rsidRPr="0099399C" w:rsidRDefault="00D9690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E3FEB45" w14:textId="77777777" w:rsidR="00D96906" w:rsidRPr="0099399C" w:rsidRDefault="00D9690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E3FEB46" w14:textId="18DEFC61" w:rsidR="00D96906" w:rsidRPr="00073846" w:rsidRDefault="00BA72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: NOTICE OF SPECIAL DIRECTORS MEETING</w:t>
      </w:r>
    </w:p>
    <w:p w14:paraId="3E3FEB47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9399C">
        <w:rPr>
          <w:rFonts w:eastAsia="Arial"/>
          <w:lang w:eastAsia="en-US" w:bidi="en-US"/>
        </w:rPr>
        <w:br/>
      </w:r>
    </w:p>
    <w:p w14:paraId="3E3FEB48" w14:textId="385AC85A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9399C">
        <w:rPr>
          <w:rFonts w:eastAsia="Arial"/>
          <w:color w:val="000000"/>
          <w:lang w:eastAsia="en-US" w:bidi="en-US"/>
        </w:rPr>
        <w:t>Dear [NAME</w:t>
      </w:r>
      <w:r w:rsidR="00BA72E5">
        <w:rPr>
          <w:rFonts w:eastAsia="Arial"/>
          <w:color w:val="000000"/>
          <w:lang w:eastAsia="en-US" w:bidi="en-US"/>
        </w:rPr>
        <w:t>_DIRECTOR</w:t>
      </w:r>
      <w:r w:rsidRPr="0099399C">
        <w:rPr>
          <w:rFonts w:eastAsia="Arial"/>
          <w:color w:val="000000"/>
          <w:lang w:eastAsia="en-US" w:bidi="en-US"/>
        </w:rPr>
        <w:t>],</w:t>
      </w:r>
    </w:p>
    <w:p w14:paraId="3E3FEB49" w14:textId="42A88BDB" w:rsidR="00D96906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0A3722" w14:textId="77777777" w:rsidR="0099399C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6F01BC3" w14:textId="16A7E035" w:rsidR="00BA72E5" w:rsidRDefault="00BA72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This letter gives notice that [NAME] has called </w:t>
      </w:r>
      <w:r w:rsidRPr="0099399C">
        <w:rPr>
          <w:rFonts w:eastAsia="Arial"/>
          <w:lang w:eastAsia="en-US" w:bidi="en-US"/>
        </w:rPr>
        <w:t>a special meeting of the directors</w:t>
      </w:r>
      <w:r>
        <w:rPr>
          <w:rFonts w:eastAsia="Arial"/>
          <w:lang w:eastAsia="en-US" w:bidi="en-US"/>
        </w:rPr>
        <w:t xml:space="preserve">. This meeting is to be </w:t>
      </w:r>
      <w:r w:rsidRPr="0099399C">
        <w:rPr>
          <w:rFonts w:eastAsia="Arial"/>
          <w:lang w:eastAsia="en-US" w:bidi="en-US"/>
        </w:rPr>
        <w:t>held on [DATE], at [TIME] at the principal office of the co</w:t>
      </w:r>
      <w:r>
        <w:rPr>
          <w:rFonts w:eastAsia="Arial"/>
          <w:lang w:eastAsia="en-US" w:bidi="en-US"/>
        </w:rPr>
        <w:t>mpany</w:t>
      </w:r>
      <w:r w:rsidRPr="0099399C">
        <w:rPr>
          <w:rFonts w:eastAsia="Arial"/>
          <w:lang w:eastAsia="en-US" w:bidi="en-US"/>
        </w:rPr>
        <w:t xml:space="preserve"> located at [YOUR COMPLETE ADDRESS], for the following purposes:</w:t>
      </w:r>
    </w:p>
    <w:p w14:paraId="3E3FEB4B" w14:textId="0243F6B4" w:rsidR="00D96906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45C185C" w14:textId="77777777" w:rsidR="0099399C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4D" w14:textId="1BF5F1AD" w:rsidR="00D96906" w:rsidRPr="00BA72E5" w:rsidRDefault="00E40D22" w:rsidP="00BA72E5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A72E5">
        <w:rPr>
          <w:rFonts w:eastAsia="Arial"/>
          <w:lang w:eastAsia="en-US" w:bidi="en-US"/>
        </w:rPr>
        <w:t>[</w:t>
      </w:r>
      <w:r w:rsidR="00BA72E5" w:rsidRPr="00BA72E5">
        <w:rPr>
          <w:rFonts w:eastAsia="Arial"/>
          <w:lang w:eastAsia="en-US" w:bidi="en-US"/>
        </w:rPr>
        <w:t>DESCRIBE THE BUSINESS THAT IS INTENDED TO BE TRANSACTED</w:t>
      </w:r>
      <w:r w:rsidR="00BA72E5">
        <w:rPr>
          <w:rFonts w:eastAsia="Arial"/>
          <w:lang w:eastAsia="en-US" w:bidi="en-US"/>
        </w:rPr>
        <w:t>]</w:t>
      </w:r>
    </w:p>
    <w:p w14:paraId="3143867E" w14:textId="77777777" w:rsidR="0099399C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7B08B9" w14:textId="7F6CD978" w:rsidR="00BA72E5" w:rsidRPr="00BA72E5" w:rsidRDefault="00E40D22" w:rsidP="00BA72E5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Transacting other business</w:t>
      </w:r>
      <w:r w:rsidR="00BA72E5">
        <w:rPr>
          <w:rFonts w:eastAsia="Arial"/>
          <w:lang w:eastAsia="en-US" w:bidi="en-US"/>
        </w:rPr>
        <w:t>es</w:t>
      </w:r>
      <w:r w:rsidRPr="0099399C">
        <w:rPr>
          <w:rFonts w:eastAsia="Arial"/>
          <w:lang w:eastAsia="en-US" w:bidi="en-US"/>
        </w:rPr>
        <w:t xml:space="preserve"> that properly come before the meeting.</w:t>
      </w:r>
    </w:p>
    <w:p w14:paraId="3E3FEB4F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0" w14:textId="068B62B9" w:rsidR="00D96906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57099B" w14:textId="22185434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A632104" w14:textId="67F64CED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F1FBF5" w14:textId="545BDA5E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2D5256F" w14:textId="77777777" w:rsidR="0099399C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1" w14:textId="0AA2A4C0" w:rsidR="00D96906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E40D22" w:rsidRPr="0099399C">
        <w:rPr>
          <w:rFonts w:eastAsia="Arial"/>
          <w:lang w:eastAsia="en-US" w:bidi="en-US"/>
        </w:rPr>
        <w:t>,</w:t>
      </w:r>
    </w:p>
    <w:p w14:paraId="3E3FEB52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3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4" w14:textId="77777777" w:rsidR="00D96906" w:rsidRPr="0099399C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5" w14:textId="38088C39" w:rsidR="00D96906" w:rsidRDefault="00D96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AF83DED" w14:textId="606C710E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3A1CA0" w14:textId="3F68E73D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7BE315" w14:textId="49C360E3" w:rsid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768D082" w14:textId="77777777" w:rsidR="0099399C" w:rsidRPr="0099399C" w:rsidRDefault="009939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FEB56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99399C">
        <w:rPr>
          <w:rFonts w:eastAsia="Arial"/>
          <w:lang w:eastAsia="en-US" w:bidi="en-US"/>
        </w:rPr>
        <w:t>[NAME]</w:t>
      </w:r>
    </w:p>
    <w:p w14:paraId="3E3FEB57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9399C">
        <w:rPr>
          <w:rFonts w:eastAsia="Arial"/>
          <w:color w:val="000000"/>
          <w:lang w:eastAsia="en-US" w:bidi="en-US"/>
        </w:rPr>
        <w:t>Secretary</w:t>
      </w:r>
    </w:p>
    <w:p w14:paraId="3E3FEB58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9399C">
        <w:rPr>
          <w:rFonts w:eastAsia="Arial"/>
          <w:color w:val="000000"/>
          <w:lang w:eastAsia="en-US" w:bidi="en-US"/>
        </w:rPr>
        <w:t>[PHONE NUMBER]</w:t>
      </w:r>
    </w:p>
    <w:p w14:paraId="3E3FEB59" w14:textId="77777777" w:rsidR="00D96906" w:rsidRPr="0099399C" w:rsidRDefault="00E40D2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99399C">
        <w:rPr>
          <w:rFonts w:eastAsia="Arial"/>
          <w:color w:val="000000"/>
          <w:lang w:eastAsia="en-US" w:bidi="en-US"/>
        </w:rPr>
        <w:t xml:space="preserve">[EMAIL@YOURCOMPANY.COM] </w:t>
      </w:r>
    </w:p>
    <w:sectPr w:rsidR="00D96906" w:rsidRPr="009939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B0E36" w14:textId="77777777" w:rsidR="00B00EAB" w:rsidRDefault="00B00EAB">
      <w:r>
        <w:separator/>
      </w:r>
    </w:p>
  </w:endnote>
  <w:endnote w:type="continuationSeparator" w:id="0">
    <w:p w14:paraId="5A74FF0A" w14:textId="77777777" w:rsidR="00B00EAB" w:rsidRDefault="00B00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FEB5C" w14:textId="77777777" w:rsidR="00D96906" w:rsidRDefault="00E40D2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E3FEB5D" w14:textId="77777777" w:rsidR="00D96906" w:rsidRDefault="00E40D2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E3FEB5E" w14:textId="77777777" w:rsidR="00D96906" w:rsidRDefault="00E40D2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E3FEB5F" w14:textId="77777777" w:rsidR="00D96906" w:rsidRDefault="00E40D2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703CC" w14:textId="77777777" w:rsidR="00B00EAB" w:rsidRDefault="00B00EAB">
      <w:r>
        <w:separator/>
      </w:r>
    </w:p>
  </w:footnote>
  <w:footnote w:type="continuationSeparator" w:id="0">
    <w:p w14:paraId="5A6A8BDD" w14:textId="77777777" w:rsidR="00B00EAB" w:rsidRDefault="00B00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FEB5B" w14:textId="77777777" w:rsidR="00D96906" w:rsidRDefault="00D96906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F0448"/>
    <w:multiLevelType w:val="singleLevel"/>
    <w:tmpl w:val="CE0A0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MxtzA2MDA0szRT0lEKTi0uzszPAykwrgUAs9GGACwAAAA="/>
    <w:docVar w:name="Description" w:val="You can use this letter template as an example of a notice served to all directors reminding them of a prospective special meeting which they need to attend. There are many other planning and management document templates for you to browse here. https://www.templateguru.co.za/templates/planning-management/"/>
    <w:docVar w:name="Excerpt" w:val="NOTICE OF MEETING OF DIRECTORS_x000a_Dear [CONTACT NAME],_x000a_Notice is hereby given that a meeting of the Board of Directors of [YOUR COMPANY NAME] will be held on [DATE] at [YOUR COMPLETE ADDRESS], commencing at [TIME]."/>
    <w:docVar w:name="Tags" w:val="notice of meeting of directors,   certificates and notices,  business documents, entrepreneurship, entrepreneur, notice of meeting of directors template, notice of meeting of directors example "/>
  </w:docVars>
  <w:rsids>
    <w:rsidRoot w:val="00D96906"/>
    <w:rsid w:val="00073846"/>
    <w:rsid w:val="001C0F84"/>
    <w:rsid w:val="004A1453"/>
    <w:rsid w:val="00555162"/>
    <w:rsid w:val="0068316C"/>
    <w:rsid w:val="007C138D"/>
    <w:rsid w:val="0099399C"/>
    <w:rsid w:val="00B00EAB"/>
    <w:rsid w:val="00BA72E5"/>
    <w:rsid w:val="00C3392A"/>
    <w:rsid w:val="00D96906"/>
    <w:rsid w:val="00E40D22"/>
    <w:rsid w:val="00E8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FEB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BA72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4</Words>
  <Characters>490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3:00Z</dcterms:created>
  <dcterms:modified xsi:type="dcterms:W3CDTF">2019-10-21T19:16:00Z</dcterms:modified>
  <cp:category/>
</cp:coreProperties>
</file>